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BB560" w14:textId="77777777" w:rsidR="00AA619F" w:rsidRDefault="00AA619F" w:rsidP="00AA619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BC9CF8F" w14:textId="467A61E6" w:rsidR="00AA619F" w:rsidRPr="003D7F22" w:rsidRDefault="00AA619F" w:rsidP="00AA619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E39DD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9E6B86D" w:rsidR="00D83B2B" w:rsidRPr="00D83B2B" w:rsidRDefault="00AA619F" w:rsidP="00AA619F">
      <w:pPr>
        <w:rPr>
          <w:rFonts w:cstheme="minorHAnsi"/>
        </w:rPr>
      </w:pPr>
      <w:r w:rsidRPr="0014183C">
        <w:rPr>
          <w:rFonts w:cstheme="minorHAnsi"/>
        </w:rPr>
        <w:t>Everything you do in life involves elements of theater from developing social skills as a child to interviewing for a job as an adult</w:t>
      </w:r>
      <w:proofErr w:type="gramStart"/>
      <w:r w:rsidRPr="0014183C"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Apart from preparing our theater majors for transfer and entering the entertainment industry, the study of </w:t>
      </w:r>
      <w:r w:rsidRPr="0014183C">
        <w:rPr>
          <w:rFonts w:cstheme="minorHAnsi"/>
        </w:rPr>
        <w:t xml:space="preserve">theater arts offers </w:t>
      </w:r>
      <w:proofErr w:type="gramStart"/>
      <w:r w:rsidRPr="0014183C">
        <w:rPr>
          <w:rFonts w:cstheme="minorHAnsi"/>
        </w:rPr>
        <w:t>a number of</w:t>
      </w:r>
      <w:proofErr w:type="gramEnd"/>
      <w:r w:rsidRPr="0014183C">
        <w:rPr>
          <w:rFonts w:cstheme="minorHAns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FD58A5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E29EA0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1904CD84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14:paraId="684CFDCB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30444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C6D60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83D83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3877076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1D439">
                <wp:simplePos x="0" y="0"/>
                <wp:positionH relativeFrom="margin">
                  <wp:posOffset>73025</wp:posOffset>
                </wp:positionH>
                <wp:positionV relativeFrom="page">
                  <wp:posOffset>36715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89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ouC0C3wAAAAkBAAAPAAAAZHJzL2Rvd25yZXYu&#10;eG1sTI9BTsMwEEX3SNzBGiQ2FXXaqCUKcSoUBIhNEYEDOPEQB+JxFLtt4PQMK1h+zdOf94vd7AZx&#10;xCn0nhSslgkIpNabnjoFb6/3VxmIEDUZPXhCBV8YYFeenxU6N/5EL3isYye4hEKuFdgYx1zK0Fp0&#10;Oiz9iMS3dz85HTlOnTSTPnG5G+Q6SbbS6Z74g9UjVhbbz/rgFIw22OfF97CvFg9PVaj6u8e6+VDq&#10;8mK+vQERcY5/MPzqszqU7NT4A5kgBs6rDZMKNtfZGgQDWcpTGgXbNEtB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i4LQ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C876B3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C9A2041" w:rsidR="009D0498" w:rsidRPr="009D61FA" w:rsidRDefault="009D0498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C6D6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C6D6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C77CB14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CA1DF2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D496D3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C6D6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D9D323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43C431B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078DFC1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7CA8FB0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798454FA" w14:textId="312DD1A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64BCEF68" w14:textId="4F8945A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3F0312A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7FA4267" w14:textId="7004E04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36D23F10" w14:textId="007FA35E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DC6D6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705112D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411DA8EB" w14:textId="6572805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9E60E6C" w14:textId="790B703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C07D3A" w:rsidR="00F003A4" w:rsidRPr="009D61FA" w:rsidRDefault="00F003A4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C6D6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8572DCE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67F7927C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79A2E565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1479FE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4DD2C68E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7ABAFBBF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1E3A0A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21C771E7" w14:textId="569B4098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7B69753E" w14:textId="228CA5C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791182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115C0398" w14:textId="049BDEB4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12028B2E" w14:textId="31D3C463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F0F5BC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5BA2ADEA" w14:textId="04CF2853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0AF6D1F0" w14:textId="3C1A6302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3A918C1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Actor (A+)</w:t>
      </w:r>
    </w:p>
    <w:p w14:paraId="59275A49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Director (A+)</w:t>
      </w:r>
    </w:p>
    <w:p w14:paraId="0C9030DA" w14:textId="77777777" w:rsid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Set and Exhibit Designer (A+)</w:t>
      </w:r>
    </w:p>
    <w:p w14:paraId="24DA84FC" w14:textId="2FF2B17F" w:rsidR="00605018" w:rsidRDefault="0067051E" w:rsidP="00187D9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AA619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B57F5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4DA0BAF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05C5436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58A12183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0E42F8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1C2C2BF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C0E3944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18B7AFA9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33E8DF31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1641F3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16</w:t>
            </w:r>
          </w:p>
        </w:tc>
        <w:tc>
          <w:tcPr>
            <w:tcW w:w="5870" w:type="dxa"/>
          </w:tcPr>
          <w:p w14:paraId="58BCA94D" w14:textId="3B6D8C3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Production: Theater</w:t>
            </w:r>
          </w:p>
        </w:tc>
        <w:tc>
          <w:tcPr>
            <w:tcW w:w="1313" w:type="dxa"/>
          </w:tcPr>
          <w:p w14:paraId="58B7D15A" w14:textId="1F29097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918A52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1</w:t>
            </w:r>
          </w:p>
        </w:tc>
        <w:tc>
          <w:tcPr>
            <w:tcW w:w="5870" w:type="dxa"/>
          </w:tcPr>
          <w:p w14:paraId="75CAD893" w14:textId="3C28AA76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tcW w:w="1313" w:type="dxa"/>
          </w:tcPr>
          <w:p w14:paraId="01E368E8" w14:textId="16BBFDF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2BFD0FE1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ED71ACB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73736D0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424E4A90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ABF55EE" w:rsidR="00F76131" w:rsidRPr="009D61FA" w:rsidRDefault="00F76131" w:rsidP="0092692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B57F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B57F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917F7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6099DF1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987CF4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5F9E7D0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6250AC6D" w14:textId="3B322142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4BF3CCB4" w14:textId="6ADA3C44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63F7D35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55</w:t>
            </w:r>
          </w:p>
        </w:tc>
        <w:tc>
          <w:tcPr>
            <w:tcW w:w="5870" w:type="dxa"/>
          </w:tcPr>
          <w:p w14:paraId="5132DCF8" w14:textId="2EAF134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History</w:t>
            </w:r>
          </w:p>
        </w:tc>
        <w:tc>
          <w:tcPr>
            <w:tcW w:w="1313" w:type="dxa"/>
          </w:tcPr>
          <w:p w14:paraId="2753F63B" w14:textId="5A35962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6B12D2" w14:textId="77777777" w:rsidR="00187D9F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1FF3074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DA99B33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5EB3CA4B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3264862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F448D68" w14:textId="4D62D61F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B57F5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02565DD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647AE633" w14:textId="528D5645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59DE1595" w14:textId="372FAC15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16C6248A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103FDF9B" w:rsidR="0072641A" w:rsidRPr="007B70DE" w:rsidRDefault="00C876B3" w:rsidP="007B70DE">
      <w:pPr>
        <w:ind w:left="360"/>
        <w:rPr>
          <w:sz w:val="18"/>
          <w:szCs w:val="18"/>
        </w:rPr>
      </w:pPr>
      <w:r w:rsidRPr="00C876B3">
        <w:rPr>
          <w:rFonts w:cstheme="minorHAnsi"/>
          <w:b/>
          <w:bCs/>
          <w:sz w:val="18"/>
          <w:szCs w:val="18"/>
        </w:rPr>
        <w:t>Language Requirements:</w:t>
      </w:r>
      <w:r>
        <w:rPr>
          <w:rFonts w:cstheme="minorHAnsi"/>
          <w:sz w:val="18"/>
          <w:szCs w:val="18"/>
        </w:rPr>
        <w:t xml:space="preserve"> </w:t>
      </w:r>
      <w:r w:rsidR="008B57F5" w:rsidRPr="00E35B17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="008B57F5" w:rsidRPr="00E35B17">
        <w:rPr>
          <w:rFonts w:cstheme="minorHAnsi"/>
          <w:sz w:val="18"/>
          <w:szCs w:val="18"/>
        </w:rPr>
        <w:t>LOTE</w:t>
      </w:r>
      <w:proofErr w:type="spellEnd"/>
      <w:r w:rsidR="008B57F5" w:rsidRPr="00E35B17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8B57F5" w:rsidRPr="00E35B17">
        <w:rPr>
          <w:rFonts w:cstheme="minorHAnsi"/>
          <w:sz w:val="18"/>
          <w:szCs w:val="18"/>
        </w:rPr>
        <w:t xml:space="preserve">. </w:t>
      </w:r>
      <w:proofErr w:type="gramEnd"/>
      <w:r w:rsidR="008B57F5" w:rsidRPr="00E35B17">
        <w:rPr>
          <w:rFonts w:cstheme="minorHAnsi"/>
          <w:sz w:val="18"/>
          <w:szCs w:val="18"/>
        </w:rPr>
        <w:t>Languages other than English for Native Speakers are also acceptable for meeting this requirement.</w:t>
      </w:r>
      <w:r w:rsidR="0072641A"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C876B3">
      <w:pPr>
        <w:spacing w:after="0"/>
        <w:ind w:left="72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C876B3">
      <w:pPr>
        <w:ind w:left="72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C876B3">
      <w:pPr>
        <w:ind w:left="72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58E6F9AD">
            <wp:extent cx="3520440" cy="2350017"/>
            <wp:effectExtent l="0" t="0" r="3810" b="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525" cy="236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F4319" w14:textId="77777777" w:rsidR="00B706E9" w:rsidRDefault="00B706E9" w:rsidP="00DF2F19">
      <w:pPr>
        <w:spacing w:after="0" w:line="240" w:lineRule="auto"/>
      </w:pPr>
      <w:r>
        <w:separator/>
      </w:r>
    </w:p>
  </w:endnote>
  <w:endnote w:type="continuationSeparator" w:id="0">
    <w:p w14:paraId="60953B6C" w14:textId="77777777" w:rsidR="00B706E9" w:rsidRDefault="00B706E9" w:rsidP="00DF2F19">
      <w:pPr>
        <w:spacing w:after="0" w:line="240" w:lineRule="auto"/>
      </w:pPr>
      <w:r>
        <w:continuationSeparator/>
      </w:r>
    </w:p>
  </w:endnote>
  <w:endnote w:type="continuationNotice" w:id="1">
    <w:p w14:paraId="4BC04D29" w14:textId="77777777" w:rsidR="00B706E9" w:rsidRDefault="00B706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6FEDB" w14:textId="77777777" w:rsidR="00B706E9" w:rsidRDefault="00B706E9" w:rsidP="00DF2F19">
      <w:pPr>
        <w:spacing w:after="0" w:line="240" w:lineRule="auto"/>
      </w:pPr>
      <w:r>
        <w:separator/>
      </w:r>
    </w:p>
  </w:footnote>
  <w:footnote w:type="continuationSeparator" w:id="0">
    <w:p w14:paraId="1E879844" w14:textId="77777777" w:rsidR="00B706E9" w:rsidRDefault="00B706E9" w:rsidP="00DF2F19">
      <w:pPr>
        <w:spacing w:after="0" w:line="240" w:lineRule="auto"/>
      </w:pPr>
      <w:r>
        <w:continuationSeparator/>
      </w:r>
    </w:p>
  </w:footnote>
  <w:footnote w:type="continuationNotice" w:id="1">
    <w:p w14:paraId="57299D02" w14:textId="77777777" w:rsidR="00B706E9" w:rsidRDefault="00B706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7F71F29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D43FA1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5A98"/>
    <w:rsid w:val="001212D3"/>
    <w:rsid w:val="00144B9F"/>
    <w:rsid w:val="00157999"/>
    <w:rsid w:val="0017252B"/>
    <w:rsid w:val="00187D9F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0FB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55B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B57F5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06E9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876B3"/>
    <w:rsid w:val="00C9219D"/>
    <w:rsid w:val="00CA208C"/>
    <w:rsid w:val="00CA63F5"/>
    <w:rsid w:val="00CA78F7"/>
    <w:rsid w:val="00CD74E2"/>
    <w:rsid w:val="00D019E2"/>
    <w:rsid w:val="00D11CBC"/>
    <w:rsid w:val="00D218E3"/>
    <w:rsid w:val="00D43FA1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D60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52</Words>
  <Characters>3440</Characters>
  <Application>Microsoft Office Word</Application>
  <DocSecurity>0</DocSecurity>
  <Lines>18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AAT_UC</vt:lpstr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AAT_UC</dc:title>
  <dc:subject/>
  <dc:creator>Rhonda Nishimoto</dc:creator>
  <cp:keywords/>
  <dc:description/>
  <cp:lastModifiedBy>Rhonda Nishimoto</cp:lastModifiedBy>
  <cp:revision>3</cp:revision>
  <dcterms:created xsi:type="dcterms:W3CDTF">2021-03-01T19:26:00Z</dcterms:created>
  <dcterms:modified xsi:type="dcterms:W3CDTF">2021-07-20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